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DA2C6" w14:textId="742A335B" w:rsidR="001753E6" w:rsidRDefault="002B667B" w:rsidP="004D50B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D50B6">
        <w:rPr>
          <w:rFonts w:ascii="Times New Roman" w:hAnsi="Times New Roman" w:cs="Times New Roman"/>
          <w:sz w:val="24"/>
          <w:szCs w:val="24"/>
        </w:rPr>
        <w:t>INTRODUCTION TO EMERGING TECHNOLOGY WORKSHEET ON CH-3 and CH-4</w:t>
      </w:r>
    </w:p>
    <w:p w14:paraId="0F7EF2C2" w14:textId="77777777" w:rsidR="00192BFF" w:rsidRPr="000D6745" w:rsidRDefault="00192BFF" w:rsidP="00192BFF">
      <w:pPr>
        <w:rPr>
          <w:rFonts w:ascii="Times New Roman" w:hAnsi="Times New Roman" w:cs="Times New Roman"/>
          <w:b/>
          <w:sz w:val="24"/>
          <w:szCs w:val="24"/>
        </w:rPr>
      </w:pPr>
      <w:r w:rsidRPr="000D6745">
        <w:rPr>
          <w:rFonts w:ascii="Times New Roman" w:hAnsi="Times New Roman" w:cs="Times New Roman"/>
          <w:b/>
          <w:sz w:val="24"/>
          <w:szCs w:val="24"/>
        </w:rPr>
        <w:t>General Guidelines</w:t>
      </w:r>
    </w:p>
    <w:p w14:paraId="1433A5B1" w14:textId="58165DF5" w:rsidR="00192BFF" w:rsidRDefault="00192BFF" w:rsidP="00192BFF">
      <w:pPr>
        <w:pStyle w:val="ListParagraph"/>
        <w:numPr>
          <w:ilvl w:val="0"/>
          <w:numId w:val="1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ght: 20% </w:t>
      </w:r>
    </w:p>
    <w:p w14:paraId="62AE2C6E" w14:textId="5EEF58A1" w:rsidR="00192BFF" w:rsidRDefault="00192BFF" w:rsidP="00192BFF">
      <w:pPr>
        <w:pStyle w:val="ListParagraph"/>
        <w:numPr>
          <w:ilvl w:val="0"/>
          <w:numId w:val="1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ximum number of </w:t>
      </w:r>
      <w:r>
        <w:rPr>
          <w:rFonts w:ascii="Times New Roman" w:hAnsi="Times New Roman" w:cs="Times New Roman"/>
          <w:sz w:val="24"/>
          <w:szCs w:val="24"/>
        </w:rPr>
        <w:t>pag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20</w:t>
      </w:r>
    </w:p>
    <w:p w14:paraId="4EEB5F96" w14:textId="2BC3DEEE" w:rsidR="00192BFF" w:rsidRDefault="00192BFF" w:rsidP="00192BFF">
      <w:pPr>
        <w:pStyle w:val="ListParagraph"/>
        <w:numPr>
          <w:ilvl w:val="0"/>
          <w:numId w:val="1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mpt all Questions</w:t>
      </w:r>
    </w:p>
    <w:p w14:paraId="64C19FB5" w14:textId="77777777" w:rsidR="00192BFF" w:rsidRDefault="00192BFF" w:rsidP="00192BFF">
      <w:pPr>
        <w:pStyle w:val="ListParagraph"/>
        <w:numPr>
          <w:ilvl w:val="0"/>
          <w:numId w:val="1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Paper Submission: 25 </w:t>
      </w:r>
      <w:r>
        <w:rPr>
          <w:rFonts w:ascii="Times New Roman" w:hAnsi="Times New Roman" w:cs="Times New Roman"/>
          <w:sz w:val="24"/>
          <w:szCs w:val="24"/>
        </w:rPr>
        <w:t xml:space="preserve">May </w:t>
      </w:r>
      <w:r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E.C</w:t>
      </w:r>
      <w:r>
        <w:rPr>
          <w:rFonts w:ascii="Times New Roman" w:hAnsi="Times New Roman" w:cs="Times New Roman"/>
          <w:sz w:val="24"/>
          <w:szCs w:val="24"/>
        </w:rPr>
        <w:t xml:space="preserve"> through the following  </w:t>
      </w:r>
    </w:p>
    <w:p w14:paraId="36BEDF59" w14:textId="7318CA87" w:rsidR="00192BFF" w:rsidRPr="00192BFF" w:rsidRDefault="00192BFF" w:rsidP="00192BFF">
      <w:pPr>
        <w:pStyle w:val="ListParagraph"/>
        <w:spacing w:after="20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-mail: </w:t>
      </w:r>
      <w:bookmarkStart w:id="0" w:name="_GoBack"/>
      <w:r w:rsidRPr="00192BFF">
        <w:rPr>
          <w:rFonts w:ascii="Times New Roman" w:hAnsi="Times New Roman" w:cs="Times New Roman"/>
          <w:b/>
          <w:bCs/>
          <w:sz w:val="24"/>
          <w:szCs w:val="24"/>
        </w:rPr>
        <w:t xml:space="preserve">mekuaninit123@gmail.com </w:t>
      </w:r>
    </w:p>
    <w:bookmarkEnd w:id="0"/>
    <w:p w14:paraId="12011356" w14:textId="77777777" w:rsidR="00192BFF" w:rsidRPr="004D50B6" w:rsidRDefault="00192BFF" w:rsidP="004D50B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3E2132" w14:textId="6264D31D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How do you define the word Artificial? And the word Intelligence?</w:t>
      </w:r>
    </w:p>
    <w:p w14:paraId="4F874783" w14:textId="77777777" w:rsidR="002B667B" w:rsidRPr="004D50B6" w:rsidRDefault="002B667B" w:rsidP="004D50B6">
      <w:pPr>
        <w:numPr>
          <w:ilvl w:val="0"/>
          <w:numId w:val="14"/>
        </w:numPr>
        <w:spacing w:after="247" w:line="360" w:lineRule="auto"/>
        <w:ind w:right="45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do you think to make the machine think and make a decision like human beings do? </w:t>
      </w:r>
    </w:p>
    <w:p w14:paraId="5103EBBB" w14:textId="53F404B4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y we need AI at this time?</w:t>
      </w:r>
    </w:p>
    <w:p w14:paraId="53653D0A" w14:textId="2A3BBE7F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do you think the main goal of the advancement in AI?</w:t>
      </w:r>
    </w:p>
    <w:p w14:paraId="5107DC70" w14:textId="77A0336D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rite down some disciplines which AI requires?</w:t>
      </w:r>
    </w:p>
    <w:p w14:paraId="57E1DDB3" w14:textId="66EE3616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do we get from using AI technology instead of previous reactive technology?</w:t>
      </w:r>
    </w:p>
    <w:p w14:paraId="5B9DC5EE" w14:textId="1193371D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rite down some disadvantages of AI?   </w:t>
      </w:r>
    </w:p>
    <w:p w14:paraId="57B60AD5" w14:textId="51EFEEE0" w:rsidR="002B667B" w:rsidRPr="004D50B6" w:rsidRDefault="002B667B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Is it possible to map the way of human thinking to artificial intelligence components? If your answer is yes, why?</w:t>
      </w:r>
    </w:p>
    <w:p w14:paraId="7CABE22F" w14:textId="0DF08D2F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List down some influential factors that accelerate the rise of AI?</w:t>
      </w:r>
    </w:p>
    <w:p w14:paraId="6064F30D" w14:textId="1C1D1136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Is AI important to analyze structured or unstructured data?</w:t>
      </w:r>
    </w:p>
    <w:p w14:paraId="2229F2DA" w14:textId="7524B433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y is that the advancement in computer processing speed and architecture influence AI?</w:t>
      </w:r>
    </w:p>
    <w:p w14:paraId="1C21F780" w14:textId="416C2983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is the cloud? What do you know about cloud computing?</w:t>
      </w:r>
    </w:p>
    <w:p w14:paraId="6D815C9B" w14:textId="23D830F4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</w:t>
      </w:r>
      <w:proofErr w:type="gramStart"/>
      <w:r w:rsidRPr="004D50B6">
        <w:rPr>
          <w:rFonts w:ascii="Times New Roman" w:hAnsi="Times New Roman" w:cs="Times New Roman"/>
          <w:iCs/>
          <w:sz w:val="24"/>
          <w:szCs w:val="24"/>
        </w:rPr>
        <w:t>is the Internet of Things (IoT)</w:t>
      </w:r>
      <w:proofErr w:type="gramEnd"/>
    </w:p>
    <w:p w14:paraId="37DACCB2" w14:textId="63CD5495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is the advantage and disadvantage of </w:t>
      </w:r>
      <w:proofErr w:type="gramStart"/>
      <w:r w:rsidRPr="004D50B6">
        <w:rPr>
          <w:rFonts w:ascii="Times New Roman" w:hAnsi="Times New Roman" w:cs="Times New Roman"/>
          <w:iCs/>
          <w:sz w:val="24"/>
          <w:szCs w:val="24"/>
        </w:rPr>
        <w:t>IoT</w:t>
      </w:r>
      <w:proofErr w:type="gramEnd"/>
    </w:p>
    <w:p w14:paraId="5732B830" w14:textId="01CC0BD2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Briefly discussed security requirements at a different layer of IoT?</w:t>
      </w:r>
    </w:p>
    <w:p w14:paraId="0BEE27EC" w14:textId="241DE84A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are the most frequently raised challenges that of IoT has been facing?</w:t>
      </w:r>
    </w:p>
    <w:p w14:paraId="75D494AB" w14:textId="77777777" w:rsidR="009D3A61" w:rsidRPr="004D50B6" w:rsidRDefault="009D3A61" w:rsidP="004D50B6">
      <w:pPr>
        <w:numPr>
          <w:ilvl w:val="0"/>
          <w:numId w:val="14"/>
        </w:numPr>
        <w:spacing w:after="117" w:line="360" w:lineRule="auto"/>
        <w:ind w:right="16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Explain the functions of each layer of IoT. </w:t>
      </w:r>
    </w:p>
    <w:p w14:paraId="2A6528D7" w14:textId="5CD8705F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List and discussed at least three examples of IoT devices and their application?</w:t>
      </w:r>
    </w:p>
    <w:p w14:paraId="765BE13F" w14:textId="6F872428" w:rsidR="009D3A61" w:rsidRPr="004D50B6" w:rsidRDefault="009D3A61" w:rsidP="004D50B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is the application of IoT in our day today life?</w:t>
      </w:r>
    </w:p>
    <w:p w14:paraId="4A5D4497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are the main parts of the IoT system? </w:t>
      </w:r>
    </w:p>
    <w:p w14:paraId="771D26E6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are the security concerns related to IoT? </w:t>
      </w:r>
    </w:p>
    <w:p w14:paraId="346A41C9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Explain IoT Protocol stack? </w:t>
      </w:r>
    </w:p>
    <w:p w14:paraId="6B6A9C26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is meant by a smart city regarding the IoT? </w:t>
      </w:r>
    </w:p>
    <w:p w14:paraId="73F55FBA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Give examples of the impact of IoT on our lives? </w:t>
      </w:r>
    </w:p>
    <w:p w14:paraId="27666193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influence will the IoT have on monetary growth? </w:t>
      </w:r>
    </w:p>
    <w:p w14:paraId="1DBA19C0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y will be the IoT successful in the coming years? </w:t>
      </w:r>
    </w:p>
    <w:p w14:paraId="077A89F5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impact will the IoT have on the health care sector? </w:t>
      </w:r>
    </w:p>
    <w:p w14:paraId="030B401E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are the main social and cultural impacts of IoT? </w:t>
      </w:r>
    </w:p>
    <w:p w14:paraId="61A776A5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the main challenges of an IoT? </w:t>
      </w:r>
    </w:p>
    <w:p w14:paraId="49F4AAA4" w14:textId="27D677D2" w:rsidR="004D50B6" w:rsidRPr="004D50B6" w:rsidRDefault="009D3A61" w:rsidP="004D50B6">
      <w:pPr>
        <w:numPr>
          <w:ilvl w:val="0"/>
          <w:numId w:val="14"/>
        </w:numPr>
        <w:spacing w:after="0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What role does the network play in the IoT of everything?</w:t>
      </w:r>
    </w:p>
    <w:p w14:paraId="021E106E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Briefly explain intelligence? What it is composed of? </w:t>
      </w:r>
    </w:p>
    <w:p w14:paraId="56690714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Define artificial intelligence? </w:t>
      </w:r>
    </w:p>
    <w:p w14:paraId="1641702C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y we need artificial intelligence? </w:t>
      </w:r>
    </w:p>
    <w:p w14:paraId="677913A9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rite down the driving factors which accelerated the rise of AI? </w:t>
      </w:r>
    </w:p>
    <w:p w14:paraId="2AF425C5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List down disciplines which artificial intelligence requires? </w:t>
      </w:r>
    </w:p>
    <w:p w14:paraId="7359B534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rite the pros and cons of AI? </w:t>
      </w:r>
    </w:p>
    <w:p w14:paraId="53898666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o coined the term AI for the first time? </w:t>
      </w:r>
    </w:p>
    <w:p w14:paraId="5DF5D04B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o is Alan Turing? What is his contribution to AI? </w:t>
      </w:r>
    </w:p>
    <w:p w14:paraId="3A44B3E6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at are the seven stages of AI? Briefly explain each of them? </w:t>
      </w:r>
    </w:p>
    <w:p w14:paraId="78B6528C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Based on the level of strength we can classify AI into three, briefly explain each of them? </w:t>
      </w:r>
    </w:p>
    <w:p w14:paraId="0589B674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Based on the functionality we can classify AI into four, briefly explain each of them? </w:t>
      </w:r>
    </w:p>
    <w:p w14:paraId="0F2941B5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>Briefly explain the mapping of human thinking to artificial intelligence components?</w:t>
      </w:r>
      <w:r w:rsidRPr="004D50B6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</w:p>
    <w:p w14:paraId="3CCA6DC2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hy big data influence the rise of AI? </w:t>
      </w:r>
    </w:p>
    <w:p w14:paraId="3CE17D60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Write down some applications of AI in agriculture, health, education, and business? </w:t>
      </w:r>
    </w:p>
    <w:p w14:paraId="319393CF" w14:textId="77777777" w:rsidR="009D3A61" w:rsidRPr="004D50B6" w:rsidRDefault="009D3A61" w:rsidP="004D50B6">
      <w:pPr>
        <w:numPr>
          <w:ilvl w:val="0"/>
          <w:numId w:val="14"/>
        </w:numPr>
        <w:spacing w:after="115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List down some well-known AI tools and platforms? </w:t>
      </w:r>
    </w:p>
    <w:p w14:paraId="42ABF149" w14:textId="06E4B246" w:rsidR="009D3A61" w:rsidRPr="004D50B6" w:rsidRDefault="009D3A61" w:rsidP="004D50B6">
      <w:pPr>
        <w:numPr>
          <w:ilvl w:val="0"/>
          <w:numId w:val="14"/>
        </w:numPr>
        <w:spacing w:after="137" w:line="360" w:lineRule="auto"/>
        <w:ind w:right="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D50B6">
        <w:rPr>
          <w:rFonts w:ascii="Times New Roman" w:hAnsi="Times New Roman" w:cs="Times New Roman"/>
          <w:iCs/>
          <w:sz w:val="24"/>
          <w:szCs w:val="24"/>
        </w:rPr>
        <w:t xml:space="preserve">List down some concrete examples of AI in social media, online shopping, and mobile phone usage? </w:t>
      </w:r>
    </w:p>
    <w:sectPr w:rsidR="009D3A61" w:rsidRPr="004D50B6" w:rsidSect="00C2156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30AE2" w14:textId="77777777" w:rsidR="00FF5736" w:rsidRDefault="00FF5736" w:rsidP="001753E6">
      <w:pPr>
        <w:spacing w:after="0" w:line="240" w:lineRule="auto"/>
      </w:pPr>
      <w:r>
        <w:separator/>
      </w:r>
    </w:p>
  </w:endnote>
  <w:endnote w:type="continuationSeparator" w:id="0">
    <w:p w14:paraId="1CD71BB5" w14:textId="77777777" w:rsidR="00FF5736" w:rsidRDefault="00FF5736" w:rsidP="00175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E4F4D" w14:textId="77777777" w:rsidR="00FF5736" w:rsidRDefault="00FF5736" w:rsidP="001753E6">
      <w:pPr>
        <w:spacing w:after="0" w:line="240" w:lineRule="auto"/>
      </w:pPr>
      <w:r>
        <w:separator/>
      </w:r>
    </w:p>
  </w:footnote>
  <w:footnote w:type="continuationSeparator" w:id="0">
    <w:p w14:paraId="3759FE65" w14:textId="77777777" w:rsidR="00FF5736" w:rsidRDefault="00FF5736" w:rsidP="001753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E5C24"/>
    <w:multiLevelType w:val="hybridMultilevel"/>
    <w:tmpl w:val="2E086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30AF0"/>
    <w:multiLevelType w:val="hybridMultilevel"/>
    <w:tmpl w:val="2E086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E18E0"/>
    <w:multiLevelType w:val="hybridMultilevel"/>
    <w:tmpl w:val="00D43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0210C"/>
    <w:multiLevelType w:val="hybridMultilevel"/>
    <w:tmpl w:val="289A03D6"/>
    <w:lvl w:ilvl="0" w:tplc="A50C67B6">
      <w:start w:val="1"/>
      <w:numFmt w:val="decimal"/>
      <w:lvlText w:val="%1."/>
      <w:lvlJc w:val="left"/>
      <w:pPr>
        <w:ind w:left="7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9FAB0FC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659C77D8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8DA771E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9AA6A84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B8C6F83A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47AB2E2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1A84952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488D518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125D3828"/>
    <w:multiLevelType w:val="hybridMultilevel"/>
    <w:tmpl w:val="234EC182"/>
    <w:lvl w:ilvl="0" w:tplc="54F25752">
      <w:start w:val="1"/>
      <w:numFmt w:val="decimal"/>
      <w:lvlText w:val="%1."/>
      <w:lvlJc w:val="left"/>
      <w:pPr>
        <w:ind w:left="7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F8CD8CC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22C9CF0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4804BB0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0EF4F1F6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D125614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2E43AF2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B5F27952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9EA6DB34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17276317"/>
    <w:multiLevelType w:val="hybridMultilevel"/>
    <w:tmpl w:val="2E086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E360F"/>
    <w:multiLevelType w:val="hybridMultilevel"/>
    <w:tmpl w:val="572CA972"/>
    <w:lvl w:ilvl="0" w:tplc="0E5C3C10">
      <w:start w:val="1"/>
      <w:numFmt w:val="bullet"/>
      <w:lvlText w:val="➢"/>
      <w:lvlJc w:val="left"/>
      <w:pPr>
        <w:ind w:left="110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8B98C722">
      <w:start w:val="1"/>
      <w:numFmt w:val="bullet"/>
      <w:lvlText w:val="o"/>
      <w:lvlJc w:val="left"/>
      <w:pPr>
        <w:ind w:left="182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077C69D2">
      <w:start w:val="1"/>
      <w:numFmt w:val="bullet"/>
      <w:lvlText w:val="▪"/>
      <w:lvlJc w:val="left"/>
      <w:pPr>
        <w:ind w:left="254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29DE8EA4">
      <w:start w:val="1"/>
      <w:numFmt w:val="bullet"/>
      <w:lvlText w:val="•"/>
      <w:lvlJc w:val="left"/>
      <w:pPr>
        <w:ind w:left="326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B73279B2">
      <w:start w:val="1"/>
      <w:numFmt w:val="bullet"/>
      <w:lvlText w:val="o"/>
      <w:lvlJc w:val="left"/>
      <w:pPr>
        <w:ind w:left="398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0E8A130A">
      <w:start w:val="1"/>
      <w:numFmt w:val="bullet"/>
      <w:lvlText w:val="▪"/>
      <w:lvlJc w:val="left"/>
      <w:pPr>
        <w:ind w:left="470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AE1E5936">
      <w:start w:val="1"/>
      <w:numFmt w:val="bullet"/>
      <w:lvlText w:val="•"/>
      <w:lvlJc w:val="left"/>
      <w:pPr>
        <w:ind w:left="542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D60AB45C">
      <w:start w:val="1"/>
      <w:numFmt w:val="bullet"/>
      <w:lvlText w:val="o"/>
      <w:lvlJc w:val="left"/>
      <w:pPr>
        <w:ind w:left="614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9AD2D502">
      <w:start w:val="1"/>
      <w:numFmt w:val="bullet"/>
      <w:lvlText w:val="▪"/>
      <w:lvlJc w:val="left"/>
      <w:pPr>
        <w:ind w:left="6864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7" w15:restartNumberingAfterBreak="0">
    <w:nsid w:val="2D8220C4"/>
    <w:multiLevelType w:val="hybridMultilevel"/>
    <w:tmpl w:val="51C8E438"/>
    <w:lvl w:ilvl="0" w:tplc="0409000F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327321C5"/>
    <w:multiLevelType w:val="hybridMultilevel"/>
    <w:tmpl w:val="81341178"/>
    <w:lvl w:ilvl="0" w:tplc="A986F55A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01480"/>
    <w:multiLevelType w:val="hybridMultilevel"/>
    <w:tmpl w:val="98E4CC5E"/>
    <w:lvl w:ilvl="0" w:tplc="0409000D">
      <w:start w:val="1"/>
      <w:numFmt w:val="bullet"/>
      <w:lvlText w:val=""/>
      <w:lvlJc w:val="left"/>
      <w:pPr>
        <w:ind w:left="106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0" w15:restartNumberingAfterBreak="0">
    <w:nsid w:val="3AFE4FE1"/>
    <w:multiLevelType w:val="hybridMultilevel"/>
    <w:tmpl w:val="2E086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9604D"/>
    <w:multiLevelType w:val="hybridMultilevel"/>
    <w:tmpl w:val="662658A0"/>
    <w:lvl w:ilvl="0" w:tplc="62665C76">
      <w:start w:val="1"/>
      <w:numFmt w:val="bullet"/>
      <w:lvlText w:val="➢"/>
      <w:lvlJc w:val="left"/>
      <w:pPr>
        <w:ind w:left="720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ADFE7180">
      <w:start w:val="1"/>
      <w:numFmt w:val="bullet"/>
      <w:lvlText w:val="o"/>
      <w:lvlJc w:val="left"/>
      <w:pPr>
        <w:ind w:left="145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BB9008EA">
      <w:start w:val="1"/>
      <w:numFmt w:val="bullet"/>
      <w:lvlText w:val="▪"/>
      <w:lvlJc w:val="left"/>
      <w:pPr>
        <w:ind w:left="217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3E968618">
      <w:start w:val="1"/>
      <w:numFmt w:val="bullet"/>
      <w:lvlText w:val="•"/>
      <w:lvlJc w:val="left"/>
      <w:pPr>
        <w:ind w:left="289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B6902884">
      <w:start w:val="1"/>
      <w:numFmt w:val="bullet"/>
      <w:lvlText w:val="o"/>
      <w:lvlJc w:val="left"/>
      <w:pPr>
        <w:ind w:left="361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968051F0">
      <w:start w:val="1"/>
      <w:numFmt w:val="bullet"/>
      <w:lvlText w:val="▪"/>
      <w:lvlJc w:val="left"/>
      <w:pPr>
        <w:ind w:left="433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A69886">
      <w:start w:val="1"/>
      <w:numFmt w:val="bullet"/>
      <w:lvlText w:val="•"/>
      <w:lvlJc w:val="left"/>
      <w:pPr>
        <w:ind w:left="505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AE65858">
      <w:start w:val="1"/>
      <w:numFmt w:val="bullet"/>
      <w:lvlText w:val="o"/>
      <w:lvlJc w:val="left"/>
      <w:pPr>
        <w:ind w:left="577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618B934">
      <w:start w:val="1"/>
      <w:numFmt w:val="bullet"/>
      <w:lvlText w:val="▪"/>
      <w:lvlJc w:val="left"/>
      <w:pPr>
        <w:ind w:left="6499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75451D84"/>
    <w:multiLevelType w:val="hybridMultilevel"/>
    <w:tmpl w:val="340610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D02DEB"/>
    <w:multiLevelType w:val="hybridMultilevel"/>
    <w:tmpl w:val="BC3498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2"/>
  </w:num>
  <w:num w:numId="4">
    <w:abstractNumId w:val="10"/>
  </w:num>
  <w:num w:numId="5">
    <w:abstractNumId w:val="5"/>
  </w:num>
  <w:num w:numId="6">
    <w:abstractNumId w:val="1"/>
  </w:num>
  <w:num w:numId="7">
    <w:abstractNumId w:val="9"/>
  </w:num>
  <w:num w:numId="8">
    <w:abstractNumId w:val="9"/>
  </w:num>
  <w:num w:numId="9">
    <w:abstractNumId w:val="7"/>
  </w:num>
  <w:num w:numId="10">
    <w:abstractNumId w:val="11"/>
  </w:num>
  <w:num w:numId="11">
    <w:abstractNumId w:val="6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Q2M7EwsTA0NzFW0lEKTi0uzszPAykwqgUAX1dseywAAAA="/>
  </w:docVars>
  <w:rsids>
    <w:rsidRoot w:val="00C24448"/>
    <w:rsid w:val="000113AF"/>
    <w:rsid w:val="00023456"/>
    <w:rsid w:val="000430BE"/>
    <w:rsid w:val="00112EC2"/>
    <w:rsid w:val="001376A0"/>
    <w:rsid w:val="001753E6"/>
    <w:rsid w:val="00192BFF"/>
    <w:rsid w:val="002B667B"/>
    <w:rsid w:val="00364FE0"/>
    <w:rsid w:val="004A5547"/>
    <w:rsid w:val="004D50B6"/>
    <w:rsid w:val="00554308"/>
    <w:rsid w:val="005A1EA3"/>
    <w:rsid w:val="00635DB1"/>
    <w:rsid w:val="006756C5"/>
    <w:rsid w:val="006F38FC"/>
    <w:rsid w:val="00795D68"/>
    <w:rsid w:val="009C229E"/>
    <w:rsid w:val="009D3A61"/>
    <w:rsid w:val="00A501BF"/>
    <w:rsid w:val="00AC68E8"/>
    <w:rsid w:val="00B05197"/>
    <w:rsid w:val="00C03F40"/>
    <w:rsid w:val="00C21569"/>
    <w:rsid w:val="00C24448"/>
    <w:rsid w:val="00D047A1"/>
    <w:rsid w:val="00E94302"/>
    <w:rsid w:val="00F9004E"/>
    <w:rsid w:val="00FF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65E74"/>
  <w15:chartTrackingRefBased/>
  <w15:docId w15:val="{5D458510-4113-448C-BDB9-77DEAAF9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24448"/>
    <w:pPr>
      <w:ind w:left="720"/>
      <w:contextualSpacing/>
    </w:pPr>
  </w:style>
  <w:style w:type="paragraph" w:styleId="NoSpacing">
    <w:name w:val="No Spacing"/>
    <w:uiPriority w:val="1"/>
    <w:qFormat/>
    <w:rsid w:val="000113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E6"/>
  </w:style>
  <w:style w:type="paragraph" w:styleId="Footer">
    <w:name w:val="footer"/>
    <w:basedOn w:val="Normal"/>
    <w:link w:val="FooterChar"/>
    <w:uiPriority w:val="99"/>
    <w:unhideWhenUsed/>
    <w:rsid w:val="00175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E6"/>
  </w:style>
  <w:style w:type="character" w:customStyle="1" w:styleId="ListParagraphChar">
    <w:name w:val="List Paragraph Char"/>
    <w:link w:val="ListParagraph"/>
    <w:uiPriority w:val="34"/>
    <w:rsid w:val="00D047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heodros Fisseha</cp:lastModifiedBy>
  <cp:revision>2</cp:revision>
  <cp:lastPrinted>2020-01-13T06:26:00Z</cp:lastPrinted>
  <dcterms:created xsi:type="dcterms:W3CDTF">2020-04-24T09:05:00Z</dcterms:created>
  <dcterms:modified xsi:type="dcterms:W3CDTF">2020-04-24T09:05:00Z</dcterms:modified>
</cp:coreProperties>
</file>